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2-09</w:t>
      </w:r>
      <w:r>
        <w:t xml:space="preserve"> </w:t>
      </w:r>
      <w:r>
        <w:t xml:space="preserve">06:14:3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843eaf552f8a4bdaed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2-09T06:14:36Z</dcterms:created>
  <dcterms:modified xsi:type="dcterms:W3CDTF">2024-12-09T06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2-09 06:14:30</vt:lpwstr>
  </property>
</Properties>
</file>